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3122"/>
        <w:gridCol w:w="281"/>
        <w:gridCol w:w="1564"/>
        <w:gridCol w:w="5242"/>
      </w:tblGrid>
      <w:tr w:rsidR="008B0690" w14:paraId="37E7EE80" w14:textId="77777777" w:rsidTr="00DB748F">
        <w:trPr>
          <w:trHeight w:val="993"/>
        </w:trPr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1F4C4" w14:textId="4163A6A0" w:rsidR="008310C0" w:rsidRPr="008310C0" w:rsidRDefault="008310C0" w:rsidP="003C7D09">
            <w:pPr>
              <w:spacing w:line="288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F1731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ĐỀ NGHỊ VỪA THỰC TẬP</w:t>
            </w:r>
            <w:r w:rsidR="00DB748F" w:rsidRPr="004F1731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</w:t>
            </w:r>
            <w:r w:rsidR="00DB748F" w:rsidRPr="004F1731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br/>
            </w:r>
            <w:r w:rsidRPr="004F1731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VỪA HỌC HỌC </w:t>
            </w:r>
            <w:r w:rsidR="00AE3AF1" w:rsidRPr="004F1731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PHẦN </w:t>
            </w:r>
            <w:r w:rsidRPr="004F1731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KHÁC</w:t>
            </w:r>
          </w:p>
        </w:tc>
      </w:tr>
      <w:tr w:rsidR="008310C0" w:rsidRPr="008310C0" w14:paraId="4E694D5B" w14:textId="77777777" w:rsidTr="00DB748F">
        <w:trPr>
          <w:trHeight w:val="79"/>
        </w:trPr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6846EA" w14:textId="77777777" w:rsidR="008310C0" w:rsidRDefault="008310C0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75346E" w14:textId="613F9A81" w:rsidR="008310C0" w:rsidRPr="00391A4B" w:rsidRDefault="008310C0" w:rsidP="00391A4B">
            <w:pPr>
              <w:pStyle w:val="Header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</w:t>
            </w:r>
            <w:r w:rsidR="00A74395">
              <w:rPr>
                <w:rFonts w:ascii="Times New Roman" w:hAnsi="Times New Roman" w:cs="Times New Roman"/>
                <w:i/>
                <w:sz w:val="22"/>
              </w:rPr>
              <w:t>.18</w:t>
            </w:r>
          </w:p>
        </w:tc>
      </w:tr>
      <w:tr w:rsidR="00DB748F" w:rsidRPr="008310C0" w14:paraId="5734283F" w14:textId="77777777" w:rsidTr="00A25F4B">
        <w:trPr>
          <w:trHeight w:val="454"/>
        </w:trPr>
        <w:tc>
          <w:tcPr>
            <w:tcW w:w="10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257A3CF" w14:textId="52DB19DF" w:rsidR="00DB748F" w:rsidRPr="008310C0" w:rsidRDefault="004F63A8" w:rsidP="00A74395">
            <w:pPr>
              <w:pStyle w:val="Header"/>
              <w:tabs>
                <w:tab w:val="clear" w:pos="4680"/>
                <w:tab w:val="clear" w:pos="9360"/>
                <w:tab w:val="center" w:pos="3864"/>
                <w:tab w:val="right" w:pos="9818"/>
              </w:tabs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DB748F" w:rsidRPr="008310C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DÀNH CHO SINH VIÊN </w:t>
            </w:r>
          </w:p>
        </w:tc>
      </w:tr>
      <w:tr w:rsidR="00C06923" w14:paraId="52E49163" w14:textId="77777777" w:rsidTr="00B5642C">
        <w:trPr>
          <w:trHeight w:val="1975"/>
        </w:trPr>
        <w:tc>
          <w:tcPr>
            <w:tcW w:w="1020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5775719" w14:textId="77777777" w:rsidR="008310C0" w:rsidRPr="008310C0" w:rsidRDefault="008310C0" w:rsidP="00DB748F">
            <w:pPr>
              <w:tabs>
                <w:tab w:val="left" w:pos="0"/>
                <w:tab w:val="right" w:pos="993"/>
                <w:tab w:val="right" w:leader="dot" w:pos="5529"/>
                <w:tab w:val="left" w:pos="5812"/>
                <w:tab w:val="right" w:leader="dot" w:pos="7833"/>
                <w:tab w:val="left" w:pos="7975"/>
                <w:tab w:val="right" w:leader="dot" w:pos="9959"/>
              </w:tabs>
              <w:spacing w:before="24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>MSSV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>Lớp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E550FF5" w14:textId="77777777" w:rsidR="008310C0" w:rsidRPr="008310C0" w:rsidRDefault="008310C0" w:rsidP="00DB748F">
            <w:pPr>
              <w:tabs>
                <w:tab w:val="left" w:pos="0"/>
                <w:tab w:val="right" w:pos="567"/>
                <w:tab w:val="right" w:leader="dot" w:pos="5529"/>
                <w:tab w:val="left" w:pos="5812"/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 xml:space="preserve">Email cá nhân: 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>Điện thoại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>Ngành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>Khoa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>Tổng số TC của chương trình đào tạo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>Tổng TC đã học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051F47C" w14:textId="77777777" w:rsidR="008310C0" w:rsidRPr="008310C0" w:rsidRDefault="008310C0" w:rsidP="008310C0">
            <w:pPr>
              <w:tabs>
                <w:tab w:val="left" w:pos="4395"/>
                <w:tab w:val="right" w:leader="dot" w:pos="5580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Tổng số TC đang học chưa có kết quả tích lũy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31D01A8" w14:textId="77777777" w:rsidR="008310C0" w:rsidRPr="008310C0" w:rsidRDefault="008310C0" w:rsidP="008310C0">
            <w:pPr>
              <w:spacing w:before="120" w:line="36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b/>
                <w:sz w:val="26"/>
                <w:szCs w:val="26"/>
              </w:rPr>
              <w:t>Kế hoạch học tập và thực tập</w:t>
            </w:r>
          </w:p>
          <w:p w14:paraId="2AD53DE2" w14:textId="3FD79173" w:rsidR="008310C0" w:rsidRPr="008310C0" w:rsidRDefault="004F63A8" w:rsidP="004F63A8">
            <w:pPr>
              <w:tabs>
                <w:tab w:val="center" w:pos="709"/>
              </w:tabs>
              <w:spacing w:line="360" w:lineRule="auto"/>
              <w:ind w:left="720" w:hanging="39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sym w:font="Wingdings" w:char="F0D8"/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>Học kỳ:</w:t>
            </w:r>
            <w:r w:rsidR="00DB748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DB748F" w:rsidRPr="00DB748F">
              <w:rPr>
                <w:rFonts w:ascii="Times New Roman" w:hAnsi="Times New Roman" w:cs="Times New Roman"/>
                <w:sz w:val="10"/>
                <w:szCs w:val="10"/>
              </w:rPr>
              <w:t>…………………..</w:t>
            </w:r>
            <w:r w:rsidR="00DB748F">
              <w:rPr>
                <w:rFonts w:ascii="Times New Roman" w:hAnsi="Times New Roman" w:cs="Times New Roman"/>
                <w:sz w:val="26"/>
                <w:szCs w:val="26"/>
              </w:rPr>
              <w:t>n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>ăm học</w:t>
            </w:r>
            <w:r w:rsidR="00DB748F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8310C0" w:rsidRPr="00DB748F">
              <w:rPr>
                <w:rFonts w:ascii="Times New Roman" w:hAnsi="Times New Roman" w:cs="Times New Roman"/>
                <w:sz w:val="10"/>
                <w:szCs w:val="10"/>
              </w:rPr>
              <w:t>………………….</w:t>
            </w:r>
            <w:r w:rsidR="00DB748F" w:rsidRPr="00DB748F">
              <w:rPr>
                <w:rFonts w:ascii="Times New Roman" w:hAnsi="Times New Roman" w:cs="Times New Roman"/>
                <w:sz w:val="10"/>
                <w:szCs w:val="10"/>
              </w:rPr>
              <w:t>…………………..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(từ </w:t>
            </w:r>
            <w:r w:rsidR="00DB748F" w:rsidRPr="00DB748F">
              <w:rPr>
                <w:rFonts w:ascii="Times New Roman" w:hAnsi="Times New Roman" w:cs="Times New Roman"/>
                <w:sz w:val="10"/>
                <w:szCs w:val="10"/>
              </w:rPr>
              <w:t>……</w:t>
            </w:r>
            <w:r w:rsidR="008310C0" w:rsidRPr="00DB748F">
              <w:rPr>
                <w:rFonts w:ascii="Times New Roman" w:hAnsi="Times New Roman" w:cs="Times New Roman"/>
                <w:sz w:val="10"/>
                <w:szCs w:val="10"/>
              </w:rPr>
              <w:t>……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DB748F" w:rsidRPr="00DB748F">
              <w:rPr>
                <w:rFonts w:ascii="Times New Roman" w:hAnsi="Times New Roman" w:cs="Times New Roman"/>
                <w:sz w:val="10"/>
                <w:szCs w:val="10"/>
              </w:rPr>
              <w:t>…………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DB748F" w:rsidRPr="00DB748F">
              <w:rPr>
                <w:rFonts w:ascii="Times New Roman" w:hAnsi="Times New Roman" w:cs="Times New Roman"/>
                <w:sz w:val="10"/>
                <w:szCs w:val="10"/>
              </w:rPr>
              <w:t>……………………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>đến</w:t>
            </w:r>
            <w:r w:rsidR="00DB748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DB748F" w:rsidRPr="00DB748F">
              <w:rPr>
                <w:rFonts w:ascii="Times New Roman" w:hAnsi="Times New Roman" w:cs="Times New Roman"/>
                <w:sz w:val="10"/>
                <w:szCs w:val="10"/>
              </w:rPr>
              <w:t>…………</w:t>
            </w:r>
            <w:r w:rsidR="00DB748F" w:rsidRPr="008310C0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DB748F" w:rsidRPr="00DB748F">
              <w:rPr>
                <w:rFonts w:ascii="Times New Roman" w:hAnsi="Times New Roman" w:cs="Times New Roman"/>
                <w:sz w:val="10"/>
                <w:szCs w:val="10"/>
              </w:rPr>
              <w:t>…………</w:t>
            </w:r>
            <w:r w:rsidR="00DB748F" w:rsidRPr="008310C0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DB748F" w:rsidRPr="00DB748F">
              <w:rPr>
                <w:rFonts w:ascii="Times New Roman" w:hAnsi="Times New Roman" w:cs="Times New Roman"/>
                <w:sz w:val="10"/>
                <w:szCs w:val="10"/>
              </w:rPr>
              <w:t>……………………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</w:p>
          <w:p w14:paraId="51B3D540" w14:textId="5F47B28C" w:rsidR="008310C0" w:rsidRPr="008310C0" w:rsidRDefault="004F63A8" w:rsidP="004F63A8">
            <w:pPr>
              <w:spacing w:line="360" w:lineRule="auto"/>
              <w:ind w:left="321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sym w:font="Wingdings" w:char="F0D8"/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AE3AF1">
              <w:rPr>
                <w:rFonts w:ascii="Times New Roman" w:hAnsi="Times New Roman" w:cs="Times New Roman"/>
                <w:sz w:val="26"/>
                <w:szCs w:val="26"/>
              </w:rPr>
              <w:t>Họ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="00AE3AF1"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DB748F">
              <w:rPr>
                <w:rFonts w:ascii="Times New Roman" w:hAnsi="Times New Roman" w:cs="Times New Roman"/>
                <w:sz w:val="26"/>
                <w:szCs w:val="26"/>
              </w:rPr>
              <w:t xml:space="preserve">thực tập 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đã đăng ký: </w:t>
            </w:r>
          </w:p>
          <w:p w14:paraId="7B08E365" w14:textId="3B3A9B20" w:rsidR="008310C0" w:rsidRPr="008310C0" w:rsidRDefault="008310C0" w:rsidP="00DB748F">
            <w:pPr>
              <w:tabs>
                <w:tab w:val="right" w:leader="dot" w:pos="3828"/>
                <w:tab w:val="right" w:leader="dot" w:pos="4253"/>
                <w:tab w:val="left" w:pos="4678"/>
                <w:tab w:val="right" w:leader="dot" w:pos="9992"/>
              </w:tabs>
              <w:spacing w:line="360" w:lineRule="auto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Mã học</w:t>
            </w:r>
            <w:r w:rsidR="00AE3AF1"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Tên </w:t>
            </w:r>
            <w:r w:rsidR="00AE3AF1" w:rsidRPr="008310C0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="00AE3AF1"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ED7D49A" w14:textId="0B36C81A" w:rsidR="008310C0" w:rsidRPr="008310C0" w:rsidRDefault="004F63A8" w:rsidP="004F63A8">
            <w:pPr>
              <w:spacing w:line="360" w:lineRule="auto"/>
              <w:ind w:left="321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sym w:font="Wingdings" w:char="F0D8"/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AE3AF1">
              <w:rPr>
                <w:rFonts w:ascii="Times New Roman" w:hAnsi="Times New Roman" w:cs="Times New Roman"/>
                <w:sz w:val="26"/>
                <w:szCs w:val="26"/>
              </w:rPr>
              <w:t>H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>ọc</w:t>
            </w:r>
            <w:r w:rsidR="00AE3AF1"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đăng ký thêm*:</w:t>
            </w:r>
          </w:p>
          <w:p w14:paraId="390407E4" w14:textId="7B49F5F3" w:rsidR="008310C0" w:rsidRPr="008310C0" w:rsidRDefault="008310C0" w:rsidP="004F63A8">
            <w:pPr>
              <w:numPr>
                <w:ilvl w:val="0"/>
                <w:numId w:val="4"/>
              </w:numPr>
              <w:tabs>
                <w:tab w:val="center" w:pos="709"/>
              </w:tabs>
              <w:spacing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Mã </w:t>
            </w:r>
            <w:r w:rsidR="00AE3AF1" w:rsidRPr="008310C0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="00AE3AF1"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="00AE3AF1"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DB748F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Tên </w:t>
            </w:r>
            <w:r w:rsidR="00AE3AF1" w:rsidRPr="008310C0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="00AE3AF1"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AAF77B0" w14:textId="77777777" w:rsidR="008310C0" w:rsidRPr="008310C0" w:rsidRDefault="008310C0" w:rsidP="008310C0">
            <w:pPr>
              <w:tabs>
                <w:tab w:val="right" w:leader="dot" w:pos="3261"/>
                <w:tab w:val="right" w:leader="dot" w:pos="4820"/>
                <w:tab w:val="right" w:leader="dot" w:pos="6096"/>
                <w:tab w:val="center" w:pos="6237"/>
                <w:tab w:val="right" w:leader="dot" w:pos="7938"/>
                <w:tab w:val="center" w:pos="8222"/>
              </w:tabs>
              <w:spacing w:line="360" w:lineRule="auto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Tổng số giờ học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>Thời gian học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 xml:space="preserve"> giờ/1 buổi,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>buổi/1 tuần.</w:t>
            </w:r>
          </w:p>
          <w:p w14:paraId="688F8E2D" w14:textId="654002DA" w:rsidR="008310C0" w:rsidRPr="008310C0" w:rsidRDefault="008310C0" w:rsidP="004F63A8">
            <w:pPr>
              <w:numPr>
                <w:ilvl w:val="0"/>
                <w:numId w:val="4"/>
              </w:numPr>
              <w:tabs>
                <w:tab w:val="center" w:pos="709"/>
              </w:tabs>
              <w:spacing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Mã </w:t>
            </w:r>
            <w:r w:rsidR="00AE3AF1" w:rsidRPr="008310C0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="00AE3AF1"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="00AE3AF1"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DB748F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Tên </w:t>
            </w:r>
            <w:r w:rsidR="00AE3AF1" w:rsidRPr="008310C0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="00AE3AF1"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64E3C1F" w14:textId="77777777" w:rsidR="008310C0" w:rsidRPr="008310C0" w:rsidRDefault="008310C0" w:rsidP="008310C0">
            <w:pPr>
              <w:tabs>
                <w:tab w:val="right" w:leader="dot" w:pos="3261"/>
                <w:tab w:val="right" w:leader="dot" w:pos="4820"/>
                <w:tab w:val="right" w:leader="dot" w:pos="6096"/>
                <w:tab w:val="center" w:pos="6237"/>
                <w:tab w:val="right" w:leader="dot" w:pos="7938"/>
                <w:tab w:val="center" w:pos="8222"/>
              </w:tabs>
              <w:spacing w:line="360" w:lineRule="auto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Tổng số giờ học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>Thời gian học: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 xml:space="preserve"> giờ/1 buổi,</w:t>
            </w:r>
            <w:r w:rsidRPr="00DB748F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>buổi/1 tuần.</w:t>
            </w:r>
          </w:p>
          <w:p w14:paraId="6265610E" w14:textId="77777777" w:rsidR="008310C0" w:rsidRPr="008310C0" w:rsidRDefault="008310C0" w:rsidP="008310C0">
            <w:pPr>
              <w:tabs>
                <w:tab w:val="right" w:leader="dot" w:pos="3261"/>
                <w:tab w:val="right" w:leader="dot" w:pos="4820"/>
                <w:tab w:val="right" w:leader="dot" w:pos="6096"/>
                <w:tab w:val="center" w:pos="6237"/>
                <w:tab w:val="right" w:leader="dot" w:pos="7938"/>
                <w:tab w:val="center" w:pos="8222"/>
              </w:tabs>
              <w:spacing w:line="360" w:lineRule="auto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Kế hoạch dự kiến:</w:t>
            </w:r>
          </w:p>
          <w:p w14:paraId="66493039" w14:textId="498908EC" w:rsidR="008310C0" w:rsidRPr="008310C0" w:rsidRDefault="008310C0" w:rsidP="008310C0">
            <w:pPr>
              <w:tabs>
                <w:tab w:val="right" w:leader="dot" w:pos="3261"/>
                <w:tab w:val="right" w:leader="dot" w:pos="4820"/>
                <w:tab w:val="right" w:leader="dot" w:pos="6096"/>
                <w:tab w:val="center" w:pos="6237"/>
                <w:tab w:val="right" w:leader="dot" w:pos="7938"/>
                <w:tab w:val="center" w:pos="8222"/>
              </w:tabs>
              <w:spacing w:line="360" w:lineRule="auto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sym w:font="Wingdings 2" w:char="F0A3"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 Học </w:t>
            </w:r>
            <w:r w:rsidR="00AE3AF1" w:rsidRPr="008310C0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="00AE3AF1"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="00AE3AF1"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4F63A8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(trong trường hợp không mở lớp </w:t>
            </w:r>
            <w:r w:rsidR="00AE3AF1" w:rsidRPr="008310C0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="00AE3AF1"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="00AE3AF1"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4F63A8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, học </w:t>
            </w:r>
            <w:r w:rsidR="00AE3AF1" w:rsidRPr="008310C0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="00AE3AF1"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="00AE3AF1"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4F63A8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).</w:t>
            </w:r>
          </w:p>
          <w:p w14:paraId="20CBE841" w14:textId="49F9E7A7" w:rsidR="008310C0" w:rsidRPr="008310C0" w:rsidRDefault="008310C0" w:rsidP="008310C0">
            <w:pPr>
              <w:tabs>
                <w:tab w:val="right" w:leader="dot" w:pos="3261"/>
                <w:tab w:val="right" w:leader="dot" w:pos="4820"/>
                <w:tab w:val="right" w:leader="dot" w:pos="6096"/>
                <w:tab w:val="center" w:pos="6237"/>
                <w:tab w:val="right" w:leader="dot" w:pos="7938"/>
                <w:tab w:val="center" w:pos="8222"/>
              </w:tabs>
              <w:spacing w:line="360" w:lineRule="auto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sym w:font="Wingdings 2" w:char="F0A3"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 Học cả 2 </w:t>
            </w:r>
            <w:r w:rsidR="004F63A8">
              <w:rPr>
                <w:rFonts w:ascii="Times New Roman" w:hAnsi="Times New Roman" w:cs="Times New Roman"/>
                <w:sz w:val="26"/>
                <w:szCs w:val="26"/>
              </w:rPr>
              <w:t>học phần 1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và </w:t>
            </w:r>
            <w:r w:rsidR="004F63A8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. </w:t>
            </w:r>
          </w:p>
          <w:p w14:paraId="4999CE85" w14:textId="77777777" w:rsidR="008310C0" w:rsidRPr="008310C0" w:rsidRDefault="008310C0" w:rsidP="004F63A8">
            <w:pPr>
              <w:tabs>
                <w:tab w:val="right" w:leader="dot" w:pos="9960"/>
              </w:tabs>
              <w:spacing w:line="360" w:lineRule="auto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Lý do:  </w:t>
            </w:r>
            <w:r w:rsidRPr="004F63A8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C94940B" w14:textId="39A1689F" w:rsidR="008310C0" w:rsidRDefault="008310C0" w:rsidP="004F63A8">
            <w:pPr>
              <w:tabs>
                <w:tab w:val="right" w:leader="dot" w:pos="9960"/>
              </w:tabs>
              <w:spacing w:line="360" w:lineRule="auto"/>
              <w:ind w:left="720"/>
              <w:rPr>
                <w:rFonts w:ascii="Times New Roman" w:hAnsi="Times New Roman" w:cs="Times New Roman"/>
                <w:sz w:val="10"/>
                <w:szCs w:val="10"/>
              </w:rPr>
            </w:pPr>
            <w:r w:rsidRPr="004F63A8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03762CC" w14:textId="140EC23C" w:rsidR="004F63A8" w:rsidRDefault="004F63A8" w:rsidP="004F63A8">
            <w:pPr>
              <w:tabs>
                <w:tab w:val="right" w:leader="dot" w:pos="9960"/>
              </w:tabs>
              <w:spacing w:before="120" w:after="120" w:line="360" w:lineRule="auto"/>
              <w:ind w:left="720"/>
              <w:rPr>
                <w:rFonts w:ascii="Times New Roman" w:hAnsi="Times New Roman" w:cs="Times New Roman"/>
                <w:sz w:val="10"/>
                <w:szCs w:val="10"/>
              </w:rPr>
            </w:pPr>
            <w:r w:rsidRPr="004F63A8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53E431A" w14:textId="0C48BE12" w:rsidR="004F63A8" w:rsidRDefault="004F63A8" w:rsidP="004F63A8">
            <w:pPr>
              <w:tabs>
                <w:tab w:val="right" w:leader="dot" w:pos="9960"/>
              </w:tabs>
              <w:spacing w:before="120" w:after="120" w:line="360" w:lineRule="auto"/>
              <w:ind w:left="720"/>
              <w:rPr>
                <w:rFonts w:ascii="Times New Roman" w:hAnsi="Times New Roman" w:cs="Times New Roman"/>
                <w:sz w:val="10"/>
                <w:szCs w:val="10"/>
              </w:rPr>
            </w:pPr>
            <w:r w:rsidRPr="004F63A8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DB06472" w14:textId="5BF4E09D" w:rsidR="004F63A8" w:rsidRDefault="004F63A8" w:rsidP="004F63A8">
            <w:pPr>
              <w:tabs>
                <w:tab w:val="right" w:leader="dot" w:pos="9960"/>
              </w:tabs>
              <w:spacing w:before="120" w:after="120" w:line="360" w:lineRule="auto"/>
              <w:ind w:left="720"/>
              <w:rPr>
                <w:rFonts w:ascii="Times New Roman" w:hAnsi="Times New Roman" w:cs="Times New Roman"/>
                <w:sz w:val="10"/>
                <w:szCs w:val="10"/>
              </w:rPr>
            </w:pPr>
            <w:r w:rsidRPr="004F63A8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A6301E1" w14:textId="77777777" w:rsidR="004F63A8" w:rsidRPr="004F63A8" w:rsidRDefault="004F63A8" w:rsidP="004F63A8">
            <w:pPr>
              <w:tabs>
                <w:tab w:val="right" w:leader="dot" w:pos="9960"/>
              </w:tabs>
              <w:spacing w:before="120" w:after="120" w:line="360" w:lineRule="auto"/>
              <w:ind w:left="720"/>
              <w:rPr>
                <w:rFonts w:ascii="Times New Roman" w:hAnsi="Times New Roman" w:cs="Times New Roman"/>
                <w:sz w:val="10"/>
                <w:szCs w:val="10"/>
              </w:rPr>
            </w:pPr>
            <w:r w:rsidRPr="004F63A8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34C15C4" w14:textId="77777777" w:rsidR="004F63A8" w:rsidRPr="004F63A8" w:rsidRDefault="004F63A8" w:rsidP="004F63A8">
            <w:pPr>
              <w:tabs>
                <w:tab w:val="right" w:leader="dot" w:pos="9960"/>
              </w:tabs>
              <w:spacing w:before="120" w:after="120" w:line="360" w:lineRule="auto"/>
              <w:ind w:left="720"/>
              <w:rPr>
                <w:rFonts w:ascii="Times New Roman" w:hAnsi="Times New Roman" w:cs="Times New Roman"/>
                <w:sz w:val="10"/>
                <w:szCs w:val="10"/>
              </w:rPr>
            </w:pPr>
            <w:r w:rsidRPr="004F63A8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C59C18C" w14:textId="77777777" w:rsidR="004F63A8" w:rsidRPr="004F63A8" w:rsidRDefault="004F63A8" w:rsidP="004F63A8">
            <w:pPr>
              <w:tabs>
                <w:tab w:val="right" w:leader="dot" w:pos="9960"/>
              </w:tabs>
              <w:spacing w:before="120" w:after="120" w:line="360" w:lineRule="auto"/>
              <w:ind w:left="720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B0027A9" w14:textId="549A52EE" w:rsidR="008310C0" w:rsidRPr="008310C0" w:rsidRDefault="008310C0" w:rsidP="004F63A8">
            <w:pPr>
              <w:numPr>
                <w:ilvl w:val="0"/>
                <w:numId w:val="4"/>
              </w:numPr>
              <w:tabs>
                <w:tab w:val="right" w:pos="709"/>
                <w:tab w:val="right" w:leader="dot" w:pos="5990"/>
              </w:tabs>
              <w:spacing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Tổng thời gian dự kiến học: </w:t>
            </w:r>
            <w:r w:rsidRPr="004F63A8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r w:rsidR="004F63A8">
              <w:rPr>
                <w:rFonts w:ascii="Times New Roman" w:hAnsi="Times New Roman" w:cs="Times New Roman"/>
                <w:sz w:val="26"/>
                <w:szCs w:val="26"/>
              </w:rPr>
              <w:t>/tuần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. </w:t>
            </w:r>
          </w:p>
          <w:p w14:paraId="2FFE6B0B" w14:textId="77777777" w:rsidR="008310C0" w:rsidRPr="008310C0" w:rsidRDefault="008310C0" w:rsidP="008310C0">
            <w:pPr>
              <w:numPr>
                <w:ilvl w:val="0"/>
                <w:numId w:val="4"/>
              </w:numPr>
              <w:tabs>
                <w:tab w:val="right" w:pos="709"/>
                <w:tab w:val="right" w:leader="dot" w:pos="6096"/>
              </w:tabs>
              <w:spacing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Thời gian làm việc tại Doanh nghiệp:</w:t>
            </w:r>
          </w:p>
          <w:tbl>
            <w:tblPr>
              <w:tblW w:w="0" w:type="auto"/>
              <w:tblInd w:w="720" w:type="dxa"/>
              <w:tblLayout w:type="fixed"/>
              <w:tblLook w:val="04A0" w:firstRow="1" w:lastRow="0" w:firstColumn="1" w:lastColumn="0" w:noHBand="0" w:noVBand="1"/>
            </w:tblPr>
            <w:tblGrid>
              <w:gridCol w:w="451"/>
              <w:gridCol w:w="2334"/>
              <w:gridCol w:w="359"/>
              <w:gridCol w:w="2346"/>
              <w:gridCol w:w="347"/>
              <w:gridCol w:w="2358"/>
            </w:tblGrid>
            <w:tr w:rsidR="008310C0" w:rsidRPr="008310C0" w14:paraId="1CB2CA3B" w14:textId="77777777" w:rsidTr="005814E0">
              <w:trPr>
                <w:trHeight w:val="60"/>
              </w:trPr>
              <w:tc>
                <w:tcPr>
                  <w:tcW w:w="451" w:type="dxa"/>
                  <w:shd w:val="clear" w:color="auto" w:fill="auto"/>
                </w:tcPr>
                <w:p w14:paraId="4E5D4702" w14:textId="77777777" w:rsidR="008310C0" w:rsidRPr="008310C0" w:rsidRDefault="008310C0" w:rsidP="008310C0">
                  <w:pPr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8310C0">
                    <w:rPr>
                      <w:rFonts w:ascii="Times New Roman" w:hAnsi="Times New Roman" w:cs="Times New Roman"/>
                      <w:sz w:val="26"/>
                      <w:szCs w:val="26"/>
                    </w:rPr>
                    <w:sym w:font="Wingdings 2" w:char="F0A3"/>
                  </w:r>
                </w:p>
              </w:tc>
              <w:tc>
                <w:tcPr>
                  <w:tcW w:w="2334" w:type="dxa"/>
                  <w:shd w:val="clear" w:color="auto" w:fill="auto"/>
                </w:tcPr>
                <w:p w14:paraId="6B79F28A" w14:textId="77777777" w:rsidR="008310C0" w:rsidRPr="008310C0" w:rsidRDefault="008310C0" w:rsidP="008310C0">
                  <w:pPr>
                    <w:tabs>
                      <w:tab w:val="right" w:pos="709"/>
                      <w:tab w:val="right" w:leader="dot" w:pos="6096"/>
                    </w:tabs>
                    <w:spacing w:line="360" w:lineRule="auto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8310C0">
                    <w:rPr>
                      <w:rFonts w:ascii="Times New Roman" w:hAnsi="Times New Roman" w:cs="Times New Roman"/>
                      <w:sz w:val="26"/>
                      <w:szCs w:val="26"/>
                    </w:rPr>
                    <w:t>560 giờ (14 tuần)</w:t>
                  </w:r>
                </w:p>
              </w:tc>
              <w:tc>
                <w:tcPr>
                  <w:tcW w:w="359" w:type="dxa"/>
                  <w:shd w:val="clear" w:color="auto" w:fill="auto"/>
                </w:tcPr>
                <w:p w14:paraId="405A77AB" w14:textId="77777777" w:rsidR="008310C0" w:rsidRPr="008310C0" w:rsidRDefault="008310C0" w:rsidP="008310C0">
                  <w:pPr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8310C0">
                    <w:rPr>
                      <w:rFonts w:ascii="Times New Roman" w:hAnsi="Times New Roman" w:cs="Times New Roman"/>
                      <w:sz w:val="26"/>
                      <w:szCs w:val="26"/>
                    </w:rPr>
                    <w:sym w:font="Wingdings 2" w:char="F0A3"/>
                  </w:r>
                </w:p>
              </w:tc>
              <w:tc>
                <w:tcPr>
                  <w:tcW w:w="2346" w:type="dxa"/>
                  <w:shd w:val="clear" w:color="auto" w:fill="auto"/>
                </w:tcPr>
                <w:p w14:paraId="69ADA55F" w14:textId="77777777" w:rsidR="008310C0" w:rsidRPr="008310C0" w:rsidRDefault="008310C0" w:rsidP="008310C0">
                  <w:pPr>
                    <w:tabs>
                      <w:tab w:val="right" w:pos="709"/>
                      <w:tab w:val="right" w:leader="dot" w:pos="6096"/>
                    </w:tabs>
                    <w:spacing w:line="360" w:lineRule="auto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8310C0">
                    <w:rPr>
                      <w:rFonts w:ascii="Times New Roman" w:hAnsi="Times New Roman" w:cs="Times New Roman"/>
                      <w:sz w:val="26"/>
                      <w:szCs w:val="26"/>
                    </w:rPr>
                    <w:t>600 giờ (15 tuần)</w:t>
                  </w:r>
                </w:p>
              </w:tc>
              <w:tc>
                <w:tcPr>
                  <w:tcW w:w="347" w:type="dxa"/>
                  <w:shd w:val="clear" w:color="auto" w:fill="auto"/>
                </w:tcPr>
                <w:p w14:paraId="45AE2DF0" w14:textId="77777777" w:rsidR="008310C0" w:rsidRPr="008310C0" w:rsidRDefault="008310C0" w:rsidP="008310C0">
                  <w:pPr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8310C0">
                    <w:rPr>
                      <w:rFonts w:ascii="Times New Roman" w:hAnsi="Times New Roman" w:cs="Times New Roman"/>
                      <w:sz w:val="26"/>
                      <w:szCs w:val="26"/>
                    </w:rPr>
                    <w:sym w:font="Wingdings 2" w:char="F0A3"/>
                  </w:r>
                </w:p>
              </w:tc>
              <w:tc>
                <w:tcPr>
                  <w:tcW w:w="2358" w:type="dxa"/>
                  <w:shd w:val="clear" w:color="auto" w:fill="auto"/>
                </w:tcPr>
                <w:p w14:paraId="462536C4" w14:textId="04062849" w:rsidR="008310C0" w:rsidRPr="008310C0" w:rsidRDefault="008310C0" w:rsidP="004F63A8">
                  <w:pPr>
                    <w:tabs>
                      <w:tab w:val="right" w:pos="2140"/>
                      <w:tab w:val="right" w:leader="dot" w:pos="6096"/>
                    </w:tabs>
                    <w:spacing w:line="360" w:lineRule="auto"/>
                    <w:jc w:val="both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8310C0">
                    <w:rPr>
                      <w:rFonts w:ascii="Times New Roman" w:hAnsi="Times New Roman" w:cs="Times New Roman"/>
                      <w:sz w:val="26"/>
                      <w:szCs w:val="26"/>
                    </w:rPr>
                    <w:t>Khác:</w:t>
                  </w:r>
                  <w:r w:rsidRPr="004F63A8">
                    <w:rPr>
                      <w:rFonts w:ascii="Times New Roman" w:hAnsi="Times New Roman" w:cs="Times New Roman"/>
                      <w:sz w:val="10"/>
                      <w:szCs w:val="10"/>
                    </w:rPr>
                    <w:t xml:space="preserve"> ……………</w:t>
                  </w:r>
                  <w:r w:rsidR="004F63A8" w:rsidRPr="004F63A8">
                    <w:rPr>
                      <w:rFonts w:ascii="Times New Roman" w:hAnsi="Times New Roman" w:cs="Times New Roman"/>
                      <w:sz w:val="10"/>
                      <w:szCs w:val="10"/>
                    </w:rPr>
                    <w:t xml:space="preserve"> ……………</w:t>
                  </w:r>
                </w:p>
              </w:tc>
            </w:tr>
          </w:tbl>
          <w:p w14:paraId="45D336A7" w14:textId="0BD22EDB" w:rsidR="00C06923" w:rsidRPr="005814E0" w:rsidRDefault="008310C0" w:rsidP="005814E0">
            <w:pPr>
              <w:tabs>
                <w:tab w:val="right" w:pos="9180"/>
              </w:tabs>
              <w:spacing w:before="120" w:line="360" w:lineRule="auto"/>
              <w:ind w:left="720" w:hanging="400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* </w:t>
            </w:r>
            <w:r w:rsidRPr="004F63A8">
              <w:rPr>
                <w:rFonts w:ascii="Times New Roman" w:hAnsi="Times New Roman" w:cs="Times New Roman"/>
                <w:i/>
                <w:szCs w:val="24"/>
              </w:rPr>
              <w:t xml:space="preserve">SV lưu ý chỉ được đăng ký thêm tối đa 2 </w:t>
            </w:r>
            <w:r w:rsidR="00AE3AF1" w:rsidRPr="004F63A8">
              <w:rPr>
                <w:rFonts w:ascii="Times New Roman" w:hAnsi="Times New Roman" w:cs="Times New Roman"/>
                <w:i/>
                <w:iCs/>
                <w:szCs w:val="24"/>
              </w:rPr>
              <w:t>học phần</w:t>
            </w:r>
            <w:r w:rsidR="00AE3AF1" w:rsidRPr="004F63A8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4F63A8">
              <w:rPr>
                <w:rFonts w:ascii="Times New Roman" w:hAnsi="Times New Roman" w:cs="Times New Roman"/>
                <w:i/>
                <w:szCs w:val="24"/>
              </w:rPr>
              <w:t xml:space="preserve">ngoài Thực tập </w:t>
            </w:r>
            <w:r w:rsidR="004F63A8" w:rsidRPr="004F63A8">
              <w:rPr>
                <w:rFonts w:ascii="Times New Roman" w:hAnsi="Times New Roman" w:cs="Times New Roman"/>
                <w:i/>
                <w:szCs w:val="24"/>
              </w:rPr>
              <w:t>t</w:t>
            </w:r>
            <w:r w:rsidRPr="004F63A8">
              <w:rPr>
                <w:rFonts w:ascii="Times New Roman" w:hAnsi="Times New Roman" w:cs="Times New Roman"/>
                <w:i/>
                <w:szCs w:val="24"/>
              </w:rPr>
              <w:t xml:space="preserve">ốt nghiệp/Đồ án </w:t>
            </w:r>
            <w:r w:rsidR="004F63A8" w:rsidRPr="004F63A8">
              <w:rPr>
                <w:rFonts w:ascii="Times New Roman" w:hAnsi="Times New Roman" w:cs="Times New Roman"/>
                <w:i/>
                <w:szCs w:val="24"/>
              </w:rPr>
              <w:t>t</w:t>
            </w:r>
            <w:r w:rsidRPr="004F63A8">
              <w:rPr>
                <w:rFonts w:ascii="Times New Roman" w:hAnsi="Times New Roman" w:cs="Times New Roman"/>
                <w:i/>
                <w:szCs w:val="24"/>
              </w:rPr>
              <w:t>ốt nghiệp.</w:t>
            </w:r>
          </w:p>
        </w:tc>
      </w:tr>
      <w:tr w:rsidR="005814E0" w14:paraId="1645D7B7" w14:textId="77777777" w:rsidTr="00B5642C">
        <w:trPr>
          <w:trHeight w:val="1710"/>
        </w:trPr>
        <w:tc>
          <w:tcPr>
            <w:tcW w:w="10209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2D84C1D" w14:textId="77777777" w:rsidR="005814E0" w:rsidRPr="008310C0" w:rsidRDefault="005814E0" w:rsidP="005814E0">
            <w:pPr>
              <w:spacing w:before="120" w:line="36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b/>
                <w:sz w:val="26"/>
                <w:szCs w:val="26"/>
              </w:rPr>
              <w:lastRenderedPageBreak/>
              <w:t>Cam kết trách nhiệm:</w:t>
            </w:r>
          </w:p>
          <w:p w14:paraId="2EECBE6A" w14:textId="77777777" w:rsidR="005814E0" w:rsidRPr="004F63A8" w:rsidRDefault="005814E0" w:rsidP="005814E0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462" w:hanging="284"/>
              <w:jc w:val="both"/>
              <w:rPr>
                <w:rFonts w:ascii="Times New Roman" w:hAnsi="Times New Roman" w:cs="Times New Roman"/>
                <w:szCs w:val="24"/>
              </w:rPr>
            </w:pPr>
            <w:r w:rsidRPr="004F63A8">
              <w:rPr>
                <w:rFonts w:ascii="Times New Roman" w:hAnsi="Times New Roman" w:cs="Times New Roman"/>
                <w:szCs w:val="24"/>
              </w:rPr>
              <w:t xml:space="preserve">Đảm bảo đúng thời lượng, chất lượng của các học phần đã đăng ký học. </w:t>
            </w:r>
          </w:p>
          <w:p w14:paraId="4B51C618" w14:textId="77777777" w:rsidR="005814E0" w:rsidRPr="004F63A8" w:rsidRDefault="005814E0" w:rsidP="005814E0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462" w:hanging="284"/>
              <w:jc w:val="both"/>
              <w:rPr>
                <w:rFonts w:ascii="Times New Roman" w:hAnsi="Times New Roman" w:cs="Times New Roman"/>
                <w:szCs w:val="24"/>
              </w:rPr>
            </w:pPr>
            <w:r w:rsidRPr="004F63A8">
              <w:rPr>
                <w:rFonts w:ascii="Times New Roman" w:hAnsi="Times New Roman" w:cs="Times New Roman"/>
                <w:szCs w:val="24"/>
              </w:rPr>
              <w:t>Đảm bảo hoàn thành trách nhiệm, chất lượng công việc theo phân công của Doanh nghiệp.</w:t>
            </w:r>
          </w:p>
          <w:p w14:paraId="4AE6E0AB" w14:textId="1B295B8A" w:rsidR="005814E0" w:rsidRPr="004F63A8" w:rsidRDefault="005814E0" w:rsidP="004F63A8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4F63A8">
              <w:rPr>
                <w:rFonts w:ascii="Times New Roman" w:hAnsi="Times New Roman" w:cs="Times New Roman"/>
                <w:szCs w:val="24"/>
              </w:rPr>
              <w:t>Bổ sung lịch học/thời khóa biểu các học phần cho Doanh nghiệp vào tuần 01 của học kỳ thực tập.</w:t>
            </w:r>
          </w:p>
        </w:tc>
      </w:tr>
      <w:tr w:rsidR="005814E0" w14:paraId="6B1F11E6" w14:textId="77777777" w:rsidTr="00B5642C">
        <w:trPr>
          <w:trHeight w:val="1710"/>
        </w:trPr>
        <w:tc>
          <w:tcPr>
            <w:tcW w:w="340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70F87CA" w14:textId="77777777" w:rsidR="005814E0" w:rsidRPr="008310C0" w:rsidRDefault="005814E0" w:rsidP="005814E0">
            <w:pPr>
              <w:spacing w:before="120" w:line="36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D935B1" w14:textId="77777777" w:rsidR="005814E0" w:rsidRPr="008B0690" w:rsidRDefault="005814E0" w:rsidP="004F63A8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860328" w14:textId="77777777" w:rsidR="005814E0" w:rsidRPr="004F63A8" w:rsidRDefault="005814E0" w:rsidP="00B5642C">
            <w:pPr>
              <w:tabs>
                <w:tab w:val="right" w:leader="dot" w:pos="9360"/>
              </w:tabs>
              <w:spacing w:before="120"/>
              <w:ind w:right="-176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4F63A8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TP.Hồ Chí Minh, ngày </w:t>
            </w:r>
            <w:r w:rsidRPr="004F63A8">
              <w:rPr>
                <w:rFonts w:ascii="Times New Roman" w:hAnsi="Times New Roman" w:cs="Times New Roman"/>
                <w:i/>
                <w:sz w:val="10"/>
                <w:szCs w:val="10"/>
              </w:rPr>
              <w:t>……</w:t>
            </w:r>
            <w:r>
              <w:rPr>
                <w:rFonts w:ascii="Times New Roman" w:hAnsi="Times New Roman" w:cs="Times New Roman"/>
                <w:i/>
                <w:sz w:val="10"/>
                <w:szCs w:val="10"/>
              </w:rPr>
              <w:t>……</w:t>
            </w:r>
            <w:r w:rsidRPr="004F63A8">
              <w:rPr>
                <w:rFonts w:ascii="Times New Roman" w:hAnsi="Times New Roman" w:cs="Times New Roman"/>
                <w:i/>
                <w:sz w:val="10"/>
                <w:szCs w:val="10"/>
              </w:rPr>
              <w:t>…</w:t>
            </w:r>
            <w:r w:rsidRPr="004F63A8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tháng </w:t>
            </w:r>
            <w:r w:rsidRPr="004F63A8">
              <w:rPr>
                <w:rFonts w:ascii="Times New Roman" w:hAnsi="Times New Roman" w:cs="Times New Roman"/>
                <w:i/>
                <w:sz w:val="10"/>
                <w:szCs w:val="10"/>
              </w:rPr>
              <w:t>……</w:t>
            </w:r>
            <w:r>
              <w:rPr>
                <w:rFonts w:ascii="Times New Roman" w:hAnsi="Times New Roman" w:cs="Times New Roman"/>
                <w:i/>
                <w:sz w:val="10"/>
                <w:szCs w:val="10"/>
              </w:rPr>
              <w:t>……</w:t>
            </w:r>
            <w:r w:rsidRPr="004F63A8">
              <w:rPr>
                <w:rFonts w:ascii="Times New Roman" w:hAnsi="Times New Roman" w:cs="Times New Roman"/>
                <w:i/>
                <w:sz w:val="10"/>
                <w:szCs w:val="10"/>
              </w:rPr>
              <w:t>…</w:t>
            </w:r>
            <w:r w:rsidRPr="004F63A8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năm </w:t>
            </w:r>
            <w:r w:rsidRPr="004F63A8">
              <w:rPr>
                <w:rFonts w:ascii="Times New Roman" w:hAnsi="Times New Roman" w:cs="Times New Roman"/>
                <w:i/>
                <w:sz w:val="10"/>
                <w:szCs w:val="10"/>
              </w:rPr>
              <w:t>……</w:t>
            </w:r>
            <w:r>
              <w:rPr>
                <w:rFonts w:ascii="Times New Roman" w:hAnsi="Times New Roman" w:cs="Times New Roman"/>
                <w:i/>
                <w:sz w:val="10"/>
                <w:szCs w:val="10"/>
              </w:rPr>
              <w:t>……</w:t>
            </w:r>
            <w:r w:rsidRPr="004F63A8">
              <w:rPr>
                <w:rFonts w:ascii="Times New Roman" w:hAnsi="Times New Roman" w:cs="Times New Roman"/>
                <w:i/>
                <w:sz w:val="10"/>
                <w:szCs w:val="10"/>
              </w:rPr>
              <w:t>…</w:t>
            </w:r>
          </w:p>
          <w:p w14:paraId="0533EAA7" w14:textId="77777777" w:rsidR="005814E0" w:rsidRPr="004F63A8" w:rsidRDefault="005814E0" w:rsidP="005814E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F63A8">
              <w:rPr>
                <w:rFonts w:ascii="Times New Roman" w:hAnsi="Times New Roman" w:cs="Times New Roman"/>
                <w:b/>
                <w:sz w:val="26"/>
                <w:szCs w:val="26"/>
              </w:rPr>
              <w:t>Người làm đơn</w:t>
            </w:r>
          </w:p>
          <w:p w14:paraId="33BDC955" w14:textId="77777777" w:rsidR="005814E0" w:rsidRDefault="005814E0" w:rsidP="005814E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2E1925B" w14:textId="77777777" w:rsidR="005814E0" w:rsidRDefault="005814E0" w:rsidP="005814E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2B863AE" w14:textId="77777777" w:rsidR="005814E0" w:rsidRDefault="005814E0" w:rsidP="005814E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CED6A97" w14:textId="26D4F403" w:rsidR="005814E0" w:rsidRPr="004F63A8" w:rsidRDefault="005814E0" w:rsidP="005814E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4F63A8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  <w:tr w:rsidR="00C06923" w14:paraId="4C20FD0C" w14:textId="77777777" w:rsidTr="00461FA6">
        <w:tc>
          <w:tcPr>
            <w:tcW w:w="10209" w:type="dxa"/>
            <w:gridSpan w:val="4"/>
            <w:tcBorders>
              <w:top w:val="single" w:sz="4" w:space="0" w:color="auto"/>
            </w:tcBorders>
            <w:vAlign w:val="center"/>
          </w:tcPr>
          <w:p w14:paraId="1481CF77" w14:textId="0EACA420" w:rsidR="008310C0" w:rsidRPr="008310C0" w:rsidRDefault="00461FA6" w:rsidP="004F63A8">
            <w:pPr>
              <w:spacing w:before="240" w:line="360" w:lineRule="auto"/>
              <w:ind w:right="86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Ý KIẾN CỦA DOANH NGHIỆP</w:t>
            </w:r>
          </w:p>
          <w:p w14:paraId="5300C585" w14:textId="06BB33D8" w:rsidR="008310C0" w:rsidRDefault="008310C0" w:rsidP="008310C0">
            <w:pPr>
              <w:spacing w:line="360" w:lineRule="auto"/>
              <w:ind w:left="360" w:right="86" w:hanging="360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i/>
                <w:sz w:val="26"/>
                <w:szCs w:val="26"/>
              </w:rPr>
              <w:t>(Quý Doanh nghiệp vui lòng cho ý kiến, xác nhận bằng cách ký tên và đóng dấu mộc đỏ)</w:t>
            </w:r>
          </w:p>
          <w:p w14:paraId="56C0A59B" w14:textId="3AB4A26A" w:rsidR="00461FA6" w:rsidRDefault="00461FA6" w:rsidP="00461FA6">
            <w:pPr>
              <w:spacing w:line="360" w:lineRule="auto"/>
              <w:ind w:left="462" w:right="86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Thời gian Sinh viên làm việc bù tại Doanh nghiệp: </w:t>
            </w:r>
            <w:r w:rsidRPr="004F63A8">
              <w:rPr>
                <w:rFonts w:ascii="Times New Roman" w:hAnsi="Times New Roman" w:cs="Times New Roman"/>
                <w:sz w:val="10"/>
                <w:szCs w:val="10"/>
              </w:rPr>
              <w:t>……………..……………..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tuần.</w:t>
            </w:r>
          </w:p>
          <w:p w14:paraId="2F488F43" w14:textId="3EC78F87" w:rsidR="00461FA6" w:rsidRPr="008310C0" w:rsidRDefault="00461FA6" w:rsidP="00461FA6">
            <w:pPr>
              <w:spacing w:line="360" w:lineRule="auto"/>
              <w:ind w:left="462" w:right="86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Lịch học của Sinh viên không trùng với lịch làm việc tại Doanh nghiệp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  <w:p w14:paraId="3F886587" w14:textId="7B18D3D2" w:rsidR="00461FA6" w:rsidRDefault="008310C0" w:rsidP="00282C56">
            <w:pPr>
              <w:tabs>
                <w:tab w:val="left" w:leader="dot" w:pos="0"/>
                <w:tab w:val="right" w:leader="dot" w:pos="9959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Ý kiến:  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D295709" w14:textId="4BDACF78" w:rsidR="00B5203C" w:rsidRDefault="00282C56" w:rsidP="00282C56">
            <w:pPr>
              <w:tabs>
                <w:tab w:val="left" w:leader="dot" w:pos="0"/>
                <w:tab w:val="right" w:leader="dot" w:pos="9959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4560271" w14:textId="77777777" w:rsidR="00282C56" w:rsidRPr="00282C56" w:rsidRDefault="00282C56" w:rsidP="00282C56">
            <w:pPr>
              <w:tabs>
                <w:tab w:val="left" w:leader="dot" w:pos="0"/>
                <w:tab w:val="right" w:leader="dot" w:pos="9959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616B07C5" w14:textId="77777777" w:rsidR="00282C56" w:rsidRDefault="00282C56" w:rsidP="00461FA6">
            <w:pPr>
              <w:tabs>
                <w:tab w:val="right" w:leader="dot" w:pos="2305"/>
                <w:tab w:val="right" w:leader="dot" w:pos="4573"/>
                <w:tab w:val="right" w:leader="dot" w:pos="8117"/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DEF8ABC" w14:textId="12A86658" w:rsidR="00C06923" w:rsidRDefault="008310C0" w:rsidP="00461FA6">
            <w:pPr>
              <w:tabs>
                <w:tab w:val="right" w:leader="dot" w:pos="2305"/>
                <w:tab w:val="right" w:leader="dot" w:pos="4573"/>
                <w:tab w:val="right" w:leader="dot" w:pos="8117"/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="00461FA6" w:rsidRPr="00461FA6">
              <w:rPr>
                <w:rFonts w:ascii="Times New Roman" w:hAnsi="Times New Roman" w:cs="Times New Roman"/>
                <w:szCs w:val="24"/>
              </w:rPr>
              <w:t>/</w:t>
            </w:r>
            <w:r w:rsidR="00461FA6">
              <w:rPr>
                <w:rFonts w:ascii="Times New Roman" w:hAnsi="Times New Roman" w:cs="Times New Roman"/>
                <w:sz w:val="10"/>
                <w:szCs w:val="10"/>
              </w:rPr>
              <w:t>……………………</w:t>
            </w:r>
            <w:r w:rsidR="00461FA6" w:rsidRPr="00461FA6">
              <w:rPr>
                <w:rFonts w:ascii="Times New Roman" w:hAnsi="Times New Roman" w:cs="Times New Roman"/>
                <w:szCs w:val="24"/>
              </w:rPr>
              <w:t>/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Người duyệt: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020F9EE" w14:textId="48F584AC" w:rsidR="00B5203C" w:rsidRPr="00B5203C" w:rsidRDefault="00B5203C" w:rsidP="00461FA6">
            <w:pPr>
              <w:tabs>
                <w:tab w:val="right" w:leader="dot" w:pos="2305"/>
                <w:tab w:val="right" w:leader="dot" w:pos="4573"/>
                <w:tab w:val="right" w:leader="dot" w:pos="8117"/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sz w:val="6"/>
                <w:szCs w:val="26"/>
              </w:rPr>
            </w:pPr>
          </w:p>
        </w:tc>
      </w:tr>
      <w:tr w:rsidR="004F63A8" w14:paraId="06C72C3B" w14:textId="77777777" w:rsidTr="00A25F4B">
        <w:trPr>
          <w:trHeight w:val="463"/>
        </w:trPr>
        <w:tc>
          <w:tcPr>
            <w:tcW w:w="10209" w:type="dxa"/>
            <w:gridSpan w:val="4"/>
            <w:shd w:val="clear" w:color="auto" w:fill="FFF2CC" w:themeFill="accent4" w:themeFillTint="33"/>
            <w:vAlign w:val="center"/>
          </w:tcPr>
          <w:p w14:paraId="6ED89B35" w14:textId="0F7E25B8" w:rsidR="004F63A8" w:rsidRPr="008310C0" w:rsidRDefault="00461FA6" w:rsidP="00461FA6">
            <w:pPr>
              <w:ind w:right="187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I. </w:t>
            </w:r>
            <w:r w:rsidR="004F63A8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  <w:r w:rsidR="004F63A8"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="004F63A8"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="004F63A8"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</w:p>
        </w:tc>
      </w:tr>
      <w:tr w:rsidR="00C06923" w14:paraId="3F521A20" w14:textId="77777777" w:rsidTr="00282C56">
        <w:trPr>
          <w:trHeight w:val="2421"/>
        </w:trPr>
        <w:tc>
          <w:tcPr>
            <w:tcW w:w="10209" w:type="dxa"/>
            <w:gridSpan w:val="4"/>
            <w:vAlign w:val="center"/>
          </w:tcPr>
          <w:p w14:paraId="7E95E333" w14:textId="77777777" w:rsidR="008310C0" w:rsidRPr="008310C0" w:rsidRDefault="008310C0" w:rsidP="00282C56">
            <w:pPr>
              <w:numPr>
                <w:ilvl w:val="0"/>
                <w:numId w:val="5"/>
              </w:numPr>
              <w:spacing w:before="120" w:line="360" w:lineRule="auto"/>
              <w:ind w:left="318" w:right="187" w:hanging="284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b/>
                <w:sz w:val="26"/>
                <w:szCs w:val="26"/>
              </w:rPr>
              <w:t>Giám đốc chương trình/Trưởng khoa:</w:t>
            </w:r>
          </w:p>
          <w:p w14:paraId="573A186F" w14:textId="77777777" w:rsidR="008310C0" w:rsidRPr="008310C0" w:rsidRDefault="008310C0" w:rsidP="00461FA6">
            <w:pPr>
              <w:tabs>
                <w:tab w:val="left" w:leader="dot" w:pos="0"/>
              </w:tabs>
              <w:spacing w:line="360" w:lineRule="auto"/>
              <w:ind w:firstLine="3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Segoe UI Symbol" w:eastAsia="MS Gothic" w:hAnsi="Segoe UI Symbol" w:cs="Segoe UI Symbol"/>
                <w:sz w:val="26"/>
                <w:szCs w:val="26"/>
              </w:rPr>
              <w:t>☐</w:t>
            </w:r>
            <w:r w:rsidRPr="008310C0">
              <w:rPr>
                <w:rFonts w:ascii="Times New Roman" w:eastAsia="MS Gothic" w:hAnsi="Times New Roman" w:cs="Times New Roman"/>
                <w:sz w:val="26"/>
                <w:szCs w:val="26"/>
              </w:rPr>
              <w:t xml:space="preserve"> Đồng ý</w:t>
            </w:r>
            <w:r w:rsidRPr="008310C0">
              <w:rPr>
                <w:rFonts w:ascii="Times New Roman" w:eastAsia="MS Gothic" w:hAnsi="Times New Roman" w:cs="Times New Roman"/>
                <w:sz w:val="26"/>
                <w:szCs w:val="26"/>
              </w:rPr>
              <w:tab/>
            </w:r>
            <w:r w:rsidRPr="008310C0">
              <w:rPr>
                <w:rFonts w:ascii="Times New Roman" w:eastAsia="MS Gothic" w:hAnsi="Times New Roman" w:cs="Times New Roman"/>
                <w:sz w:val="26"/>
                <w:szCs w:val="26"/>
              </w:rPr>
              <w:tab/>
            </w:r>
            <w:r w:rsidRPr="008310C0">
              <w:rPr>
                <w:rFonts w:ascii="Times New Roman" w:eastAsia="MS Gothic" w:hAnsi="Times New Roman" w:cs="Times New Roman"/>
                <w:sz w:val="26"/>
                <w:szCs w:val="26"/>
              </w:rPr>
              <w:tab/>
            </w:r>
            <w:r w:rsidRPr="008310C0">
              <w:rPr>
                <w:rFonts w:ascii="Segoe UI Symbol" w:eastAsia="MS Gothic" w:hAnsi="Segoe UI Symbol" w:cs="Segoe UI Symbol"/>
                <w:sz w:val="26"/>
                <w:szCs w:val="26"/>
              </w:rPr>
              <w:t>☐</w:t>
            </w:r>
            <w:r w:rsidRPr="008310C0">
              <w:rPr>
                <w:rFonts w:ascii="Times New Roman" w:eastAsia="MS Gothic" w:hAnsi="Times New Roman" w:cs="Times New Roman"/>
                <w:sz w:val="26"/>
                <w:szCs w:val="26"/>
              </w:rPr>
              <w:t xml:space="preserve"> Không đồng ý</w:t>
            </w:r>
            <w:r w:rsidRPr="008310C0">
              <w:rPr>
                <w:rFonts w:ascii="Times New Roman" w:eastAsia="MS Gothic" w:hAnsi="Times New Roman" w:cs="Times New Roman"/>
                <w:sz w:val="26"/>
                <w:szCs w:val="26"/>
              </w:rPr>
              <w:tab/>
            </w:r>
            <w:r w:rsidRPr="008310C0">
              <w:rPr>
                <w:rFonts w:ascii="Times New Roman" w:eastAsia="MS Gothic" w:hAnsi="Times New Roman" w:cs="Times New Roman"/>
                <w:sz w:val="26"/>
                <w:szCs w:val="26"/>
              </w:rPr>
              <w:tab/>
            </w:r>
            <w:r w:rsidRPr="008310C0">
              <w:rPr>
                <w:rFonts w:ascii="Segoe UI Symbol" w:eastAsia="MS Gothic" w:hAnsi="Segoe UI Symbol" w:cs="Segoe UI Symbol"/>
                <w:sz w:val="26"/>
                <w:szCs w:val="26"/>
              </w:rPr>
              <w:t>☐</w:t>
            </w:r>
            <w:r w:rsidRPr="008310C0">
              <w:rPr>
                <w:rFonts w:ascii="Times New Roman" w:eastAsia="MS Gothic" w:hAnsi="Times New Roman" w:cs="Times New Roman"/>
                <w:sz w:val="26"/>
                <w:szCs w:val="26"/>
              </w:rPr>
              <w:t xml:space="preserve"> Ý kiến khác</w:t>
            </w:r>
          </w:p>
          <w:p w14:paraId="6AC82C5E" w14:textId="762C17E1" w:rsidR="008310C0" w:rsidRPr="008310C0" w:rsidRDefault="008310C0" w:rsidP="00461FA6">
            <w:pPr>
              <w:tabs>
                <w:tab w:val="right" w:leader="dot" w:pos="9990"/>
              </w:tabs>
              <w:spacing w:line="360" w:lineRule="auto"/>
              <w:ind w:left="320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Ý kiến</w:t>
            </w:r>
            <w:r w:rsidR="00461FA6">
              <w:rPr>
                <w:rFonts w:ascii="Times New Roman" w:hAnsi="Times New Roman" w:cs="Times New Roman"/>
                <w:sz w:val="26"/>
                <w:szCs w:val="26"/>
              </w:rPr>
              <w:t xml:space="preserve"> khác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:  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795224F" w14:textId="3868EF8A" w:rsidR="00461FA6" w:rsidRPr="00461FA6" w:rsidRDefault="00461FA6" w:rsidP="00282C56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59"/>
              </w:tabs>
              <w:spacing w:before="120"/>
              <w:ind w:left="32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C06923" w14:paraId="59388C1E" w14:textId="77777777" w:rsidTr="008310C0">
        <w:tc>
          <w:tcPr>
            <w:tcW w:w="10209" w:type="dxa"/>
            <w:gridSpan w:val="4"/>
            <w:vAlign w:val="center"/>
          </w:tcPr>
          <w:p w14:paraId="01B26943" w14:textId="60776F5E" w:rsidR="008310C0" w:rsidRPr="008310C0" w:rsidRDefault="00A27D68" w:rsidP="00461FA6">
            <w:pPr>
              <w:numPr>
                <w:ilvl w:val="0"/>
                <w:numId w:val="5"/>
              </w:numPr>
              <w:spacing w:before="240" w:line="360" w:lineRule="auto"/>
              <w:ind w:left="320" w:right="187" w:hanging="284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rưởng p</w:t>
            </w:r>
            <w:r w:rsidR="008310C0" w:rsidRPr="008310C0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hòng Đào tạo 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đ</w:t>
            </w:r>
            <w:r w:rsidR="008310C0" w:rsidRPr="008310C0">
              <w:rPr>
                <w:rFonts w:ascii="Times New Roman" w:hAnsi="Times New Roman" w:cs="Times New Roman"/>
                <w:b/>
                <w:sz w:val="26"/>
                <w:szCs w:val="26"/>
              </w:rPr>
              <w:t>ại học:</w:t>
            </w:r>
          </w:p>
          <w:p w14:paraId="347CD8DA" w14:textId="0599A1A7" w:rsidR="008310C0" w:rsidRPr="008310C0" w:rsidRDefault="00AE3AF1" w:rsidP="008310C0">
            <w:pPr>
              <w:tabs>
                <w:tab w:val="left" w:leader="dot" w:pos="0"/>
                <w:tab w:val="right" w:leader="dot" w:pos="9000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>ọ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đã đăng ký thành công: </w:t>
            </w:r>
          </w:p>
          <w:p w14:paraId="3497EECD" w14:textId="77911C3A" w:rsidR="008310C0" w:rsidRDefault="008310C0" w:rsidP="00461FA6">
            <w:pPr>
              <w:tabs>
                <w:tab w:val="left" w:leader="dot" w:pos="0"/>
                <w:tab w:val="right" w:leader="dot" w:pos="2880"/>
                <w:tab w:val="left" w:pos="2970"/>
                <w:tab w:val="right" w:leader="dot" w:pos="7691"/>
                <w:tab w:val="left" w:pos="7833"/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-  M</w:t>
            </w:r>
            <w:r w:rsidR="00461FA6">
              <w:rPr>
                <w:rFonts w:ascii="Times New Roman" w:hAnsi="Times New Roman" w:cs="Times New Roman"/>
                <w:sz w:val="26"/>
                <w:szCs w:val="26"/>
              </w:rPr>
              <w:t>SHP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 xml:space="preserve">Tên </w:t>
            </w:r>
            <w:r w:rsidR="00AE3AF1" w:rsidRPr="008310C0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="00AE3AF1"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 xml:space="preserve">Số hiệu lớp: 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DB79C30" w14:textId="77777777" w:rsidR="00461FA6" w:rsidRPr="008310C0" w:rsidRDefault="00461FA6" w:rsidP="00461FA6">
            <w:pPr>
              <w:tabs>
                <w:tab w:val="left" w:leader="dot" w:pos="0"/>
                <w:tab w:val="right" w:leader="dot" w:pos="2880"/>
                <w:tab w:val="left" w:pos="2970"/>
                <w:tab w:val="right" w:leader="dot" w:pos="7691"/>
                <w:tab w:val="left" w:pos="7833"/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-  M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SHP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>Tên họ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 xml:space="preserve">Số hiệu lớp: 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8E0BF02" w14:textId="31A15964" w:rsidR="008310C0" w:rsidRPr="008310C0" w:rsidRDefault="00AE3AF1" w:rsidP="008310C0">
            <w:pPr>
              <w:tabs>
                <w:tab w:val="left" w:leader="dot" w:pos="0"/>
                <w:tab w:val="right" w:leader="dot" w:pos="9000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>ọ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A27D68">
              <w:rPr>
                <w:rFonts w:ascii="Times New Roman" w:hAnsi="Times New Roman" w:cs="Times New Roman"/>
                <w:sz w:val="26"/>
                <w:szCs w:val="26"/>
              </w:rPr>
              <w:t>s</w:t>
            </w:r>
            <w:bookmarkStart w:id="0" w:name="_GoBack"/>
            <w:bookmarkEnd w:id="0"/>
            <w:r w:rsidR="00B5203C">
              <w:rPr>
                <w:rFonts w:ascii="Times New Roman" w:hAnsi="Times New Roman" w:cs="Times New Roman"/>
                <w:sz w:val="26"/>
                <w:szCs w:val="26"/>
              </w:rPr>
              <w:t>inh viên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cần Phòng Đào tạo</w:t>
            </w:r>
            <w:r w:rsidR="00461FA6">
              <w:rPr>
                <w:rFonts w:ascii="Times New Roman" w:hAnsi="Times New Roman" w:cs="Times New Roman"/>
                <w:sz w:val="26"/>
                <w:szCs w:val="26"/>
              </w:rPr>
              <w:t xml:space="preserve"> đại học</w:t>
            </w:r>
            <w:r w:rsidR="008310C0"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 hỗ trợ đăng ký: </w:t>
            </w:r>
          </w:p>
          <w:p w14:paraId="57EF8F57" w14:textId="1C5AD566" w:rsidR="00461FA6" w:rsidRDefault="00461FA6" w:rsidP="00461FA6">
            <w:pPr>
              <w:tabs>
                <w:tab w:val="left" w:leader="dot" w:pos="0"/>
                <w:tab w:val="right" w:leader="dot" w:pos="2880"/>
                <w:tab w:val="left" w:pos="2970"/>
                <w:tab w:val="right" w:leader="dot" w:pos="7691"/>
                <w:tab w:val="left" w:pos="7833"/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-  M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SHP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>Tên họ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 xml:space="preserve">Số hiệu lớp: 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AAD4BE9" w14:textId="77777777" w:rsidR="00461FA6" w:rsidRPr="008310C0" w:rsidRDefault="00461FA6" w:rsidP="00461FA6">
            <w:pPr>
              <w:tabs>
                <w:tab w:val="left" w:leader="dot" w:pos="0"/>
                <w:tab w:val="right" w:leader="dot" w:pos="2880"/>
                <w:tab w:val="left" w:pos="2970"/>
                <w:tab w:val="right" w:leader="dot" w:pos="7691"/>
                <w:tab w:val="left" w:pos="7833"/>
                <w:tab w:val="right" w:leader="dot" w:pos="9959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>-  M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SHP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>Tên họ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phần</w:t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310C0">
              <w:rPr>
                <w:rFonts w:ascii="Times New Roman" w:hAnsi="Times New Roman" w:cs="Times New Roman"/>
                <w:sz w:val="26"/>
                <w:szCs w:val="26"/>
              </w:rPr>
              <w:tab/>
              <w:t xml:space="preserve">Số hiệu lớp: </w:t>
            </w:r>
            <w:r w:rsidRPr="00461FA6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9263127" w14:textId="45FCDF44" w:rsidR="00461FA6" w:rsidRPr="008310C0" w:rsidRDefault="00461FA6" w:rsidP="00C634FF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59"/>
              </w:tabs>
              <w:spacing w:before="120"/>
              <w:ind w:left="17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</w:tbl>
    <w:p w14:paraId="0C083CB2" w14:textId="77777777" w:rsidR="00ED07B8" w:rsidRPr="0020428F" w:rsidRDefault="00ED07B8" w:rsidP="008310C0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EC6DC5">
      <w:headerReference w:type="default" r:id="rId8"/>
      <w:footerReference w:type="default" r:id="rId9"/>
      <w:pgSz w:w="11909" w:h="16834" w:code="9"/>
      <w:pgMar w:top="993" w:right="1134" w:bottom="851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074430" w14:textId="77777777" w:rsidR="0060106D" w:rsidRDefault="0060106D" w:rsidP="006058D9">
      <w:r>
        <w:separator/>
      </w:r>
    </w:p>
  </w:endnote>
  <w:endnote w:type="continuationSeparator" w:id="0">
    <w:p w14:paraId="247A6B8D" w14:textId="77777777" w:rsidR="0060106D" w:rsidRDefault="0060106D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0C0CBD" w14:textId="77777777" w:rsidR="0060106D" w:rsidRDefault="0060106D" w:rsidP="006058D9">
      <w:r>
        <w:separator/>
      </w:r>
    </w:p>
  </w:footnote>
  <w:footnote w:type="continuationSeparator" w:id="0">
    <w:p w14:paraId="6F97D507" w14:textId="77777777" w:rsidR="0060106D" w:rsidRDefault="0060106D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A0C9B"/>
    <w:multiLevelType w:val="hybridMultilevel"/>
    <w:tmpl w:val="7D82787A"/>
    <w:lvl w:ilvl="0" w:tplc="E8C6B78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E2F4D"/>
    <w:multiLevelType w:val="hybridMultilevel"/>
    <w:tmpl w:val="B6D49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05D58"/>
    <w:rsid w:val="00036A74"/>
    <w:rsid w:val="00036F8E"/>
    <w:rsid w:val="00037B05"/>
    <w:rsid w:val="00041136"/>
    <w:rsid w:val="00066742"/>
    <w:rsid w:val="000709EC"/>
    <w:rsid w:val="00072198"/>
    <w:rsid w:val="00080D9F"/>
    <w:rsid w:val="00090CB8"/>
    <w:rsid w:val="00092285"/>
    <w:rsid w:val="00092310"/>
    <w:rsid w:val="00093B12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41F81"/>
    <w:rsid w:val="00145AAD"/>
    <w:rsid w:val="001729B6"/>
    <w:rsid w:val="00172AF4"/>
    <w:rsid w:val="0017480B"/>
    <w:rsid w:val="00176416"/>
    <w:rsid w:val="001A1C5E"/>
    <w:rsid w:val="001A65AC"/>
    <w:rsid w:val="001A7A44"/>
    <w:rsid w:val="001A7B91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093B"/>
    <w:rsid w:val="002822AC"/>
    <w:rsid w:val="00282C56"/>
    <w:rsid w:val="00284D66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E0C"/>
    <w:rsid w:val="00375422"/>
    <w:rsid w:val="00390E64"/>
    <w:rsid w:val="00391A4B"/>
    <w:rsid w:val="003B33B9"/>
    <w:rsid w:val="003B33D4"/>
    <w:rsid w:val="003B43E8"/>
    <w:rsid w:val="003B4663"/>
    <w:rsid w:val="003B6F0E"/>
    <w:rsid w:val="003C1153"/>
    <w:rsid w:val="003C7D09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1FA6"/>
    <w:rsid w:val="00462A45"/>
    <w:rsid w:val="00492C55"/>
    <w:rsid w:val="00497A66"/>
    <w:rsid w:val="004C1A89"/>
    <w:rsid w:val="004D0448"/>
    <w:rsid w:val="004D5FD9"/>
    <w:rsid w:val="004E2994"/>
    <w:rsid w:val="004E7C82"/>
    <w:rsid w:val="004F1731"/>
    <w:rsid w:val="004F63A8"/>
    <w:rsid w:val="00510912"/>
    <w:rsid w:val="00511FA8"/>
    <w:rsid w:val="005123D3"/>
    <w:rsid w:val="0051323F"/>
    <w:rsid w:val="0052086F"/>
    <w:rsid w:val="0052607D"/>
    <w:rsid w:val="00540087"/>
    <w:rsid w:val="00544C7C"/>
    <w:rsid w:val="00554257"/>
    <w:rsid w:val="00571D4A"/>
    <w:rsid w:val="00574A8A"/>
    <w:rsid w:val="005814E0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106D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10C0"/>
    <w:rsid w:val="008371B8"/>
    <w:rsid w:val="0084689C"/>
    <w:rsid w:val="0085411C"/>
    <w:rsid w:val="00854C3A"/>
    <w:rsid w:val="00880DF5"/>
    <w:rsid w:val="00883849"/>
    <w:rsid w:val="00892D23"/>
    <w:rsid w:val="008A411E"/>
    <w:rsid w:val="008A610C"/>
    <w:rsid w:val="008B0690"/>
    <w:rsid w:val="008B0C16"/>
    <w:rsid w:val="008B4978"/>
    <w:rsid w:val="008B6A7C"/>
    <w:rsid w:val="008C4894"/>
    <w:rsid w:val="008E35FC"/>
    <w:rsid w:val="008F1277"/>
    <w:rsid w:val="008F3823"/>
    <w:rsid w:val="008F4D7A"/>
    <w:rsid w:val="0090538C"/>
    <w:rsid w:val="009075D5"/>
    <w:rsid w:val="00911B59"/>
    <w:rsid w:val="009203FA"/>
    <w:rsid w:val="009218B1"/>
    <w:rsid w:val="009414A9"/>
    <w:rsid w:val="00960D27"/>
    <w:rsid w:val="00964B2A"/>
    <w:rsid w:val="009925B3"/>
    <w:rsid w:val="009A222B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25F4B"/>
    <w:rsid w:val="00A27D68"/>
    <w:rsid w:val="00A56A52"/>
    <w:rsid w:val="00A572F8"/>
    <w:rsid w:val="00A57F25"/>
    <w:rsid w:val="00A66B53"/>
    <w:rsid w:val="00A71132"/>
    <w:rsid w:val="00A71DD8"/>
    <w:rsid w:val="00A74395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1A1"/>
    <w:rsid w:val="00AE2435"/>
    <w:rsid w:val="00AE2FBB"/>
    <w:rsid w:val="00AE3AF1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7CC7"/>
    <w:rsid w:val="00B44872"/>
    <w:rsid w:val="00B4580E"/>
    <w:rsid w:val="00B5203C"/>
    <w:rsid w:val="00B5642C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7AF4"/>
    <w:rsid w:val="00C37F5E"/>
    <w:rsid w:val="00C53DFF"/>
    <w:rsid w:val="00C60681"/>
    <w:rsid w:val="00C60A94"/>
    <w:rsid w:val="00C634FF"/>
    <w:rsid w:val="00C70BE9"/>
    <w:rsid w:val="00C72F7C"/>
    <w:rsid w:val="00C92088"/>
    <w:rsid w:val="00C94E04"/>
    <w:rsid w:val="00CA28A5"/>
    <w:rsid w:val="00CB0043"/>
    <w:rsid w:val="00CC35C2"/>
    <w:rsid w:val="00CC3987"/>
    <w:rsid w:val="00CE2CD4"/>
    <w:rsid w:val="00CF47A0"/>
    <w:rsid w:val="00D01057"/>
    <w:rsid w:val="00D10E80"/>
    <w:rsid w:val="00D14867"/>
    <w:rsid w:val="00D14C1A"/>
    <w:rsid w:val="00D17213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B748F"/>
    <w:rsid w:val="00DD2751"/>
    <w:rsid w:val="00DD2EC4"/>
    <w:rsid w:val="00DE7798"/>
    <w:rsid w:val="00DF1E3C"/>
    <w:rsid w:val="00DF3B0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452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22</cp:revision>
  <cp:lastPrinted>2024-12-19T09:38:00Z</cp:lastPrinted>
  <dcterms:created xsi:type="dcterms:W3CDTF">2024-12-19T06:57:00Z</dcterms:created>
  <dcterms:modified xsi:type="dcterms:W3CDTF">2025-01-04T03:19:00Z</dcterms:modified>
</cp:coreProperties>
</file>